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40CF6" w14:textId="7F79DCDC" w:rsidR="00A215BF" w:rsidRDefault="00000000" w:rsidP="00933077">
      <w:r>
        <w:t xml:space="preserve">Blaine Powers </w:t>
      </w:r>
    </w:p>
    <w:p w14:paraId="2338D0D7" w14:textId="77777777" w:rsidR="007D2D68" w:rsidRPr="007456BB" w:rsidRDefault="00000000">
      <w:pPr>
        <w:pStyle w:val="FirstParagraph"/>
        <w:rPr>
          <w:highlight w:val="black"/>
        </w:rPr>
      </w:pPr>
      <w:r w:rsidRPr="007456BB">
        <w:rPr>
          <w:highlight w:val="black"/>
        </w:rPr>
        <w:t xml:space="preserve">2022 River Rd, Sparta, WI 54656 </w:t>
      </w:r>
    </w:p>
    <w:p w14:paraId="797B38E9" w14:textId="38E0CD82" w:rsidR="00815A9D" w:rsidRDefault="00000000">
      <w:pPr>
        <w:pStyle w:val="FirstParagraph"/>
      </w:pPr>
      <w:r w:rsidRPr="007456BB">
        <w:rPr>
          <w:highlight w:val="black"/>
        </w:rPr>
        <w:t>(608) 487-2428 | bp03011989@yahoo.com</w:t>
      </w:r>
    </w:p>
    <w:p w14:paraId="07432B8C" w14:textId="6E8C34F2" w:rsidR="00815A9D" w:rsidRDefault="00815A9D"/>
    <w:p w14:paraId="7FA5D1AE" w14:textId="77777777" w:rsidR="00A215BF" w:rsidRPr="007D2D68" w:rsidRDefault="00000000">
      <w:pPr>
        <w:pStyle w:val="FirstParagraph"/>
        <w:rPr>
          <w:b/>
          <w:bCs/>
        </w:rPr>
      </w:pPr>
      <w:r w:rsidRPr="007D2D68">
        <w:rPr>
          <w:b/>
          <w:bCs/>
        </w:rPr>
        <w:t xml:space="preserve">Professional Summary </w:t>
      </w:r>
    </w:p>
    <w:p w14:paraId="36EA58BA" w14:textId="011AE3E7" w:rsidR="00815A9D" w:rsidRDefault="00000000">
      <w:pPr>
        <w:pStyle w:val="FirstParagraph"/>
      </w:pPr>
      <w:r>
        <w:t xml:space="preserve">Motivated and results-driven </w:t>
      </w:r>
      <w:proofErr w:type="gramStart"/>
      <w:r>
        <w:t>professional</w:t>
      </w:r>
      <w:proofErr w:type="gramEnd"/>
      <w:r>
        <w:t xml:space="preserve"> with strong problem-solving abilities, meticulous attention to detail, and experience in customer service, operations, and data analysis. Currently pursuing a Digital Marketing degree and certified in SEO, Content Marketing, Social Media, Email Marketing, and Google Analytics. Eager to launch a career in digital marketing and SEO, leveraging strong communication skills, adaptability, and a team-oriented mindset to help businesses grow online.</w:t>
      </w:r>
    </w:p>
    <w:p w14:paraId="575A9A41" w14:textId="13D81E27" w:rsidR="00815A9D" w:rsidRDefault="00815A9D"/>
    <w:p w14:paraId="7D80F675" w14:textId="77777777" w:rsidR="005C427A" w:rsidRDefault="005C427A">
      <w:pPr>
        <w:pStyle w:val="FirstParagraph"/>
        <w:sectPr w:rsidR="005C427A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</w:p>
    <w:p w14:paraId="5A67CB28" w14:textId="11F0D274" w:rsidR="00A215BF" w:rsidRPr="005C427A" w:rsidRDefault="005C427A">
      <w:pPr>
        <w:pStyle w:val="FirstParagraph"/>
        <w:rPr>
          <w:i/>
          <w:iCs/>
        </w:rPr>
      </w:pPr>
      <w:r w:rsidRPr="005C427A">
        <w:rPr>
          <w:i/>
          <w:iCs/>
        </w:rPr>
        <w:t>Digital &amp; Analytical Skills:</w:t>
      </w:r>
    </w:p>
    <w:p w14:paraId="7301CB3B" w14:textId="44F7F4F2" w:rsidR="00A215BF" w:rsidRDefault="00000000" w:rsidP="00A215BF">
      <w:pPr>
        <w:pStyle w:val="FirstParagraph"/>
        <w:numPr>
          <w:ilvl w:val="0"/>
          <w:numId w:val="8"/>
        </w:numPr>
      </w:pPr>
      <w:r>
        <w:t>SEO</w:t>
      </w:r>
    </w:p>
    <w:p w14:paraId="1FC5A3B4" w14:textId="0798264B" w:rsidR="00A215BF" w:rsidRDefault="00000000" w:rsidP="00A215BF">
      <w:pPr>
        <w:pStyle w:val="FirstParagraph"/>
        <w:numPr>
          <w:ilvl w:val="0"/>
          <w:numId w:val="8"/>
        </w:numPr>
      </w:pPr>
      <w:r>
        <w:t>Keyword Research</w:t>
      </w:r>
    </w:p>
    <w:p w14:paraId="54479175" w14:textId="663448E3" w:rsidR="00A215BF" w:rsidRDefault="00000000" w:rsidP="00A215BF">
      <w:pPr>
        <w:pStyle w:val="FirstParagraph"/>
        <w:numPr>
          <w:ilvl w:val="0"/>
          <w:numId w:val="8"/>
        </w:numPr>
      </w:pPr>
      <w:r>
        <w:t>Google Analytics 4</w:t>
      </w:r>
    </w:p>
    <w:p w14:paraId="2B65D831" w14:textId="587B34ED" w:rsidR="00A215BF" w:rsidRDefault="00000000" w:rsidP="00A215BF">
      <w:pPr>
        <w:pStyle w:val="FirstParagraph"/>
        <w:numPr>
          <w:ilvl w:val="0"/>
          <w:numId w:val="8"/>
        </w:numPr>
      </w:pPr>
      <w:r>
        <w:t>Search Console</w:t>
      </w:r>
    </w:p>
    <w:p w14:paraId="05505B40" w14:textId="253F0959" w:rsidR="00A215BF" w:rsidRDefault="00000000" w:rsidP="00A215BF">
      <w:pPr>
        <w:pStyle w:val="FirstParagraph"/>
        <w:numPr>
          <w:ilvl w:val="0"/>
          <w:numId w:val="8"/>
        </w:numPr>
      </w:pPr>
      <w:r>
        <w:t>Data Analysis</w:t>
      </w:r>
    </w:p>
    <w:p w14:paraId="5361871B" w14:textId="77777777" w:rsidR="00A215BF" w:rsidRPr="005C427A" w:rsidRDefault="00000000">
      <w:pPr>
        <w:pStyle w:val="FirstParagraph"/>
        <w:rPr>
          <w:i/>
          <w:iCs/>
        </w:rPr>
      </w:pPr>
      <w:r w:rsidRPr="005C427A">
        <w:rPr>
          <w:i/>
          <w:iCs/>
        </w:rPr>
        <w:t>Content Strategy Technical &amp; Operational:</w:t>
      </w:r>
    </w:p>
    <w:p w14:paraId="13E26A3A" w14:textId="6BF1C71F" w:rsidR="00A215BF" w:rsidRDefault="00000000" w:rsidP="00A215BF">
      <w:pPr>
        <w:pStyle w:val="FirstParagraph"/>
        <w:numPr>
          <w:ilvl w:val="0"/>
          <w:numId w:val="9"/>
        </w:numPr>
      </w:pPr>
      <w:r>
        <w:t>Project Management</w:t>
      </w:r>
    </w:p>
    <w:p w14:paraId="168448D3" w14:textId="77777777" w:rsidR="00A215BF" w:rsidRDefault="00000000" w:rsidP="00A215BF">
      <w:pPr>
        <w:pStyle w:val="FirstParagraph"/>
        <w:numPr>
          <w:ilvl w:val="0"/>
          <w:numId w:val="9"/>
        </w:numPr>
      </w:pPr>
      <w:r>
        <w:t>Blueprint Reading</w:t>
      </w:r>
    </w:p>
    <w:p w14:paraId="379E265F" w14:textId="77777777" w:rsidR="00A215BF" w:rsidRDefault="00000000" w:rsidP="00A215BF">
      <w:pPr>
        <w:pStyle w:val="FirstParagraph"/>
        <w:numPr>
          <w:ilvl w:val="0"/>
          <w:numId w:val="9"/>
        </w:numPr>
      </w:pPr>
      <w:r>
        <w:t>Mechanical Knowledge</w:t>
      </w:r>
    </w:p>
    <w:p w14:paraId="408EC0F2" w14:textId="77777777" w:rsidR="00A215BF" w:rsidRPr="005C427A" w:rsidRDefault="00000000">
      <w:pPr>
        <w:pStyle w:val="FirstParagraph"/>
        <w:rPr>
          <w:i/>
          <w:iCs/>
        </w:rPr>
      </w:pPr>
      <w:r w:rsidRPr="005C427A">
        <w:rPr>
          <w:i/>
          <w:iCs/>
        </w:rPr>
        <w:t>Manufacturing Operations Customer-Facing &amp; Soft Skills:</w:t>
      </w:r>
    </w:p>
    <w:p w14:paraId="2CBC544C" w14:textId="77777777" w:rsidR="00A215BF" w:rsidRDefault="00000000" w:rsidP="00A215BF">
      <w:pPr>
        <w:pStyle w:val="FirstParagraph"/>
        <w:numPr>
          <w:ilvl w:val="0"/>
          <w:numId w:val="7"/>
        </w:numPr>
      </w:pPr>
      <w:r>
        <w:t>Customer Service</w:t>
      </w:r>
    </w:p>
    <w:p w14:paraId="3D0030CD" w14:textId="77777777" w:rsidR="00A215BF" w:rsidRDefault="00000000" w:rsidP="00A215BF">
      <w:pPr>
        <w:pStyle w:val="FirstParagraph"/>
        <w:numPr>
          <w:ilvl w:val="0"/>
          <w:numId w:val="7"/>
        </w:numPr>
      </w:pPr>
      <w:r>
        <w:t>Sales, Communication</w:t>
      </w:r>
    </w:p>
    <w:p w14:paraId="4C9C20D9" w14:textId="77777777" w:rsidR="00A215BF" w:rsidRDefault="00000000" w:rsidP="00A215BF">
      <w:pPr>
        <w:pStyle w:val="FirstParagraph"/>
        <w:numPr>
          <w:ilvl w:val="0"/>
          <w:numId w:val="7"/>
        </w:numPr>
      </w:pPr>
      <w:r>
        <w:t>Problem-Solving, Team Collaboration</w:t>
      </w:r>
    </w:p>
    <w:p w14:paraId="600E18A8" w14:textId="77777777" w:rsidR="00A215BF" w:rsidRDefault="00000000" w:rsidP="00A215BF">
      <w:pPr>
        <w:pStyle w:val="FirstParagraph"/>
        <w:numPr>
          <w:ilvl w:val="0"/>
          <w:numId w:val="7"/>
        </w:numPr>
      </w:pPr>
      <w:r>
        <w:t>Attention to Detail</w:t>
      </w:r>
    </w:p>
    <w:p w14:paraId="49DCA2C7" w14:textId="01F2F0D7" w:rsidR="00815A9D" w:rsidRDefault="00000000" w:rsidP="00A215BF">
      <w:pPr>
        <w:pStyle w:val="FirstParagraph"/>
        <w:numPr>
          <w:ilvl w:val="0"/>
          <w:numId w:val="7"/>
        </w:numPr>
      </w:pPr>
      <w:r>
        <w:t>Adaptability</w:t>
      </w:r>
    </w:p>
    <w:p w14:paraId="577BE38F" w14:textId="77777777" w:rsidR="005C427A" w:rsidRDefault="005C427A" w:rsidP="00A215BF">
      <w:pPr>
        <w:pStyle w:val="BodyText"/>
        <w:sectPr w:rsidR="005C427A" w:rsidSect="005C427A">
          <w:footnotePr>
            <w:numRestart w:val="eachSect"/>
          </w:footnotePr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5BB62B21" w14:textId="77777777" w:rsidR="00A215BF" w:rsidRPr="00A215BF" w:rsidRDefault="00A215BF" w:rsidP="00A215BF">
      <w:pPr>
        <w:pStyle w:val="BodyText"/>
      </w:pPr>
    </w:p>
    <w:p w14:paraId="305D8D1A" w14:textId="650989EB" w:rsidR="00815A9D" w:rsidRDefault="00815A9D"/>
    <w:p w14:paraId="30174E22" w14:textId="77777777" w:rsidR="00A215BF" w:rsidRPr="007D2D68" w:rsidRDefault="00000000">
      <w:pPr>
        <w:pStyle w:val="FirstParagraph"/>
        <w:rPr>
          <w:b/>
          <w:bCs/>
        </w:rPr>
      </w:pPr>
      <w:r w:rsidRPr="007D2D68">
        <w:rPr>
          <w:b/>
          <w:bCs/>
        </w:rPr>
        <w:t xml:space="preserve">Work Experience </w:t>
      </w:r>
    </w:p>
    <w:p w14:paraId="16B86238" w14:textId="5894735A" w:rsidR="00A215BF" w:rsidRDefault="00000000">
      <w:pPr>
        <w:pStyle w:val="FirstParagraph"/>
      </w:pPr>
      <w:r>
        <w:t>A1 Tomah/Sparta Super Gas — Store Clerk August 202</w:t>
      </w:r>
      <w:r w:rsidR="005C427A">
        <w:t>5</w:t>
      </w:r>
      <w:r>
        <w:t xml:space="preserve"> – Present, Sparta, WI</w:t>
      </w:r>
    </w:p>
    <w:p w14:paraId="0FFAEC00" w14:textId="026924E0" w:rsidR="00815A9D" w:rsidRDefault="00000000" w:rsidP="00A215BF">
      <w:pPr>
        <w:pStyle w:val="FirstParagraph"/>
        <w:ind w:left="720"/>
      </w:pPr>
      <w:r>
        <w:t>Provide exceptional customer service, assisting 50+ customers daily with transactions, inquiries, and product recommendations. - Operate point-of-sale systems accurately and handle cash, card, and digital payments. - Maintain store organization, manage inventory, and restock products efficiently. - Resolve customer issues promptly and professionally, ensuring high satisfaction and repeat business.</w:t>
      </w:r>
    </w:p>
    <w:p w14:paraId="5602FA39" w14:textId="77777777" w:rsidR="00A215BF" w:rsidRDefault="00000000">
      <w:pPr>
        <w:pStyle w:val="BodyText"/>
      </w:pPr>
      <w:r>
        <w:lastRenderedPageBreak/>
        <w:t>Triple R Industries — Brake Press Operator February 2018 – August 2023, Sparta, WI</w:t>
      </w:r>
    </w:p>
    <w:p w14:paraId="283C6F67" w14:textId="42306798" w:rsidR="00815A9D" w:rsidRDefault="00000000" w:rsidP="00A215BF">
      <w:pPr>
        <w:pStyle w:val="BodyText"/>
        <w:ind w:left="720"/>
      </w:pPr>
      <w:r>
        <w:t>Programmed, set up, and operated brake press machines with precision and attention to detail. - Collaborated with team members to maintain production schedules and quality standards. - Troubleshot operational issues to minimize downtime and maintain efficiency.</w:t>
      </w:r>
    </w:p>
    <w:p w14:paraId="79129FA2" w14:textId="77777777" w:rsidR="00A215BF" w:rsidRDefault="00000000">
      <w:pPr>
        <w:pStyle w:val="BodyText"/>
      </w:pPr>
      <w:r>
        <w:t>LB White Company — Core Machine Operator July 2016 – February 2018, Onalaska, WI</w:t>
      </w:r>
    </w:p>
    <w:p w14:paraId="318A8D1F" w14:textId="62DAA5AC" w:rsidR="00815A9D" w:rsidRDefault="00000000" w:rsidP="00A215BF">
      <w:pPr>
        <w:pStyle w:val="BodyText"/>
        <w:ind w:left="720"/>
      </w:pPr>
      <w:r>
        <w:t>Operated turrets, brake presses, punch presses, and lasers safely and efficiently. - Assisted in production planning and maintained high-quality output standards.</w:t>
      </w:r>
    </w:p>
    <w:p w14:paraId="566EA0D2" w14:textId="77777777" w:rsidR="00A215BF" w:rsidRDefault="00000000">
      <w:pPr>
        <w:pStyle w:val="BodyText"/>
      </w:pPr>
      <w:r>
        <w:t>Missouri DOT &amp; Maintenance — Road Crew March 2012 – July 2016, Columbia, MO</w:t>
      </w:r>
    </w:p>
    <w:p w14:paraId="2B54BBC6" w14:textId="6D28EF3B" w:rsidR="00815A9D" w:rsidRDefault="00000000" w:rsidP="00A215BF">
      <w:pPr>
        <w:pStyle w:val="BodyText"/>
        <w:ind w:left="720"/>
      </w:pPr>
      <w:r>
        <w:t>Performed maintenance on bridges, water passages, and interstates, including lawn care. - Managed hazardous tasks, such as safely removing deceased animals from roadways.</w:t>
      </w:r>
    </w:p>
    <w:p w14:paraId="13F1DE60" w14:textId="77777777" w:rsidR="00A215BF" w:rsidRDefault="00000000">
      <w:pPr>
        <w:pStyle w:val="BodyText"/>
      </w:pPr>
      <w:r>
        <w:t xml:space="preserve">Branson </w:t>
      </w:r>
      <w:proofErr w:type="spellStart"/>
      <w:r>
        <w:t>Hilites</w:t>
      </w:r>
      <w:proofErr w:type="spellEnd"/>
      <w:r>
        <w:t xml:space="preserve"> — Telecommunications Sales Manager / Closer March 2010 – March 2012, Branson, MO</w:t>
      </w:r>
    </w:p>
    <w:p w14:paraId="6CB468C7" w14:textId="7747AE2D" w:rsidR="00815A9D" w:rsidRDefault="00000000" w:rsidP="00A215BF">
      <w:pPr>
        <w:pStyle w:val="BodyText"/>
        <w:ind w:left="720"/>
      </w:pPr>
      <w:r>
        <w:t xml:space="preserve">Promoted vacation packages to clients and converted leads </w:t>
      </w:r>
      <w:proofErr w:type="gramStart"/>
      <w:r>
        <w:t>into</w:t>
      </w:r>
      <w:proofErr w:type="gramEnd"/>
      <w:r>
        <w:t xml:space="preserve"> sales, consistently exceeding targets. - Delivered excellent customer service and resolved client concerns promptly.</w:t>
      </w:r>
    </w:p>
    <w:p w14:paraId="2F3A6B57" w14:textId="77777777" w:rsidR="007D2D68" w:rsidRDefault="007D2D68" w:rsidP="00A215BF">
      <w:pPr>
        <w:pStyle w:val="BodyText"/>
        <w:ind w:left="720"/>
      </w:pPr>
    </w:p>
    <w:p w14:paraId="3CA07FCC" w14:textId="77777777" w:rsidR="007D2D68" w:rsidRDefault="007D2D68" w:rsidP="00A215BF">
      <w:pPr>
        <w:pStyle w:val="BodyText"/>
        <w:ind w:left="720"/>
      </w:pPr>
    </w:p>
    <w:p w14:paraId="60248FEE" w14:textId="39FCEEB6" w:rsidR="00815A9D" w:rsidRDefault="00815A9D"/>
    <w:p w14:paraId="43FCCABF" w14:textId="77777777" w:rsidR="00A215BF" w:rsidRPr="007D2D68" w:rsidRDefault="00000000">
      <w:pPr>
        <w:pStyle w:val="FirstParagraph"/>
        <w:rPr>
          <w:b/>
          <w:bCs/>
        </w:rPr>
      </w:pPr>
      <w:r w:rsidRPr="007D2D68">
        <w:rPr>
          <w:b/>
          <w:bCs/>
        </w:rPr>
        <w:t xml:space="preserve">Education </w:t>
      </w:r>
    </w:p>
    <w:p w14:paraId="75B27E31" w14:textId="091D4C17" w:rsidR="00815A9D" w:rsidRDefault="00000000">
      <w:pPr>
        <w:pStyle w:val="FirstParagraph"/>
      </w:pPr>
      <w:r>
        <w:t>Western Technical College, La Crosse, WI — Digital Marketing (In Progress) Expected Graduation: 2027 Relevant Courses: SEO Fundamentals, Content Marketing, Social Media Marketing, Email Marketing, Digital Advertising, Web Analytics</w:t>
      </w:r>
    </w:p>
    <w:p w14:paraId="5BA00ABF" w14:textId="77777777" w:rsidR="00815A9D" w:rsidRDefault="00000000">
      <w:pPr>
        <w:pStyle w:val="BodyText"/>
      </w:pPr>
      <w:r>
        <w:t>Southern Illinois University, Carbondale, IL — GED / High School Education April 2006</w:t>
      </w:r>
    </w:p>
    <w:p w14:paraId="25C91F6C" w14:textId="375E9D00" w:rsidR="00815A9D" w:rsidRDefault="00815A9D"/>
    <w:p w14:paraId="2775C6D5" w14:textId="77777777" w:rsidR="00A215BF" w:rsidRDefault="00A215BF">
      <w:pPr>
        <w:pStyle w:val="FirstParagraph"/>
      </w:pPr>
    </w:p>
    <w:p w14:paraId="2ADC892F" w14:textId="77777777" w:rsidR="005C427A" w:rsidRDefault="005C427A">
      <w:pPr>
        <w:pStyle w:val="FirstParagraph"/>
        <w:rPr>
          <w:b/>
          <w:bCs/>
        </w:rPr>
      </w:pPr>
    </w:p>
    <w:p w14:paraId="5C09371A" w14:textId="0857C992" w:rsidR="00A215BF" w:rsidRPr="007D2D68" w:rsidRDefault="00000000">
      <w:pPr>
        <w:pStyle w:val="FirstParagraph"/>
        <w:rPr>
          <w:b/>
          <w:bCs/>
        </w:rPr>
      </w:pPr>
      <w:r w:rsidRPr="007D2D68">
        <w:rPr>
          <w:b/>
          <w:bCs/>
        </w:rPr>
        <w:lastRenderedPageBreak/>
        <w:t>Certifications</w:t>
      </w:r>
    </w:p>
    <w:p w14:paraId="72CE86AB" w14:textId="77777777" w:rsidR="00A215BF" w:rsidRDefault="00000000" w:rsidP="00A215BF">
      <w:pPr>
        <w:pStyle w:val="FirstParagraph"/>
        <w:numPr>
          <w:ilvl w:val="0"/>
          <w:numId w:val="6"/>
        </w:numPr>
      </w:pPr>
      <w:r>
        <w:t xml:space="preserve">SEO Certified – HubSpot Academy (Dec 2025 – Jan 2027) </w:t>
      </w:r>
    </w:p>
    <w:p w14:paraId="03671D66" w14:textId="77777777" w:rsidR="00A215BF" w:rsidRDefault="00000000" w:rsidP="00A215BF">
      <w:pPr>
        <w:pStyle w:val="FirstParagraph"/>
        <w:numPr>
          <w:ilvl w:val="0"/>
          <w:numId w:val="6"/>
        </w:numPr>
      </w:pPr>
      <w:r>
        <w:t>Content Marketing Certified – HubSpot Academy (Jan 2025 – Feb 2027)</w:t>
      </w:r>
    </w:p>
    <w:p w14:paraId="0D5BDF65" w14:textId="77777777" w:rsidR="00A215BF" w:rsidRDefault="00000000" w:rsidP="00A215BF">
      <w:pPr>
        <w:pStyle w:val="FirstParagraph"/>
        <w:numPr>
          <w:ilvl w:val="0"/>
          <w:numId w:val="6"/>
        </w:numPr>
      </w:pPr>
      <w:r>
        <w:t>Social Media Certified – HubSpot Academy (Sep 2025 – Oct 2027)</w:t>
      </w:r>
    </w:p>
    <w:p w14:paraId="4A9C3434" w14:textId="369BAD80" w:rsidR="00A215BF" w:rsidRDefault="00000000" w:rsidP="00A215BF">
      <w:pPr>
        <w:pStyle w:val="FirstParagraph"/>
        <w:numPr>
          <w:ilvl w:val="0"/>
          <w:numId w:val="6"/>
        </w:numPr>
      </w:pPr>
      <w:r>
        <w:t xml:space="preserve">Email Marketing Certified – HubSpot Academy (Sep 2025 – Oct 2027) </w:t>
      </w:r>
    </w:p>
    <w:p w14:paraId="59F97507" w14:textId="77777777" w:rsidR="00A215BF" w:rsidRDefault="00000000" w:rsidP="00A215BF">
      <w:pPr>
        <w:pStyle w:val="FirstParagraph"/>
        <w:numPr>
          <w:ilvl w:val="0"/>
          <w:numId w:val="6"/>
        </w:numPr>
      </w:pPr>
      <w:r>
        <w:t>Google Analytics Certification – Google Skillshop (Nov 2025 – Nov 2026)</w:t>
      </w:r>
    </w:p>
    <w:p w14:paraId="2FC74A80" w14:textId="4817F406" w:rsidR="00815A9D" w:rsidRDefault="00000000" w:rsidP="00A215BF">
      <w:pPr>
        <w:pStyle w:val="FirstParagraph"/>
        <w:numPr>
          <w:ilvl w:val="0"/>
          <w:numId w:val="6"/>
        </w:numPr>
      </w:pPr>
      <w:r>
        <w:t>Google Ads Search Certification – Google Skillshop (Mar 2025 – Mar 2026)</w:t>
      </w:r>
    </w:p>
    <w:sectPr w:rsidR="00815A9D" w:rsidSect="005C427A">
      <w:footnotePr>
        <w:numRestart w:val="eachSect"/>
      </w:footnotePr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B8401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61277BC"/>
    <w:multiLevelType w:val="hybridMultilevel"/>
    <w:tmpl w:val="600069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0320F"/>
    <w:multiLevelType w:val="hybridMultilevel"/>
    <w:tmpl w:val="588C4B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AD4FE6"/>
    <w:multiLevelType w:val="hybridMultilevel"/>
    <w:tmpl w:val="DDCEB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1C2307"/>
    <w:multiLevelType w:val="hybridMultilevel"/>
    <w:tmpl w:val="18302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125FBD"/>
    <w:multiLevelType w:val="hybridMultilevel"/>
    <w:tmpl w:val="58845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C22911"/>
    <w:multiLevelType w:val="hybridMultilevel"/>
    <w:tmpl w:val="5FDE3C6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0B74A44"/>
    <w:multiLevelType w:val="hybridMultilevel"/>
    <w:tmpl w:val="3D32F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BF469E"/>
    <w:multiLevelType w:val="hybridMultilevel"/>
    <w:tmpl w:val="9C108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4647346">
    <w:abstractNumId w:val="0"/>
  </w:num>
  <w:num w:numId="2" w16cid:durableId="478352456">
    <w:abstractNumId w:val="6"/>
  </w:num>
  <w:num w:numId="3" w16cid:durableId="1244685004">
    <w:abstractNumId w:val="8"/>
  </w:num>
  <w:num w:numId="4" w16cid:durableId="19624781">
    <w:abstractNumId w:val="2"/>
  </w:num>
  <w:num w:numId="5" w16cid:durableId="280722163">
    <w:abstractNumId w:val="1"/>
  </w:num>
  <w:num w:numId="6" w16cid:durableId="695077639">
    <w:abstractNumId w:val="5"/>
  </w:num>
  <w:num w:numId="7" w16cid:durableId="1148937123">
    <w:abstractNumId w:val="7"/>
  </w:num>
  <w:num w:numId="8" w16cid:durableId="664094108">
    <w:abstractNumId w:val="3"/>
  </w:num>
  <w:num w:numId="9" w16cid:durableId="7539386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5A9D"/>
    <w:rsid w:val="00322BCF"/>
    <w:rsid w:val="005C427A"/>
    <w:rsid w:val="007456BB"/>
    <w:rsid w:val="007D2D68"/>
    <w:rsid w:val="00815A9D"/>
    <w:rsid w:val="00933077"/>
    <w:rsid w:val="00A215BF"/>
    <w:rsid w:val="00E62508"/>
    <w:rsid w:val="00F46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2FBF7"/>
  <w15:docId w15:val="{4C4BA2EE-A423-4839-96E8-846C33B78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AB1E19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AB1E19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AB1E19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AB1E19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AB1E19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AB1E19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AB1E19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AB1E19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AB1E19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AB1E19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DF2E28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Vapor Trail">
  <a:themeElements>
    <a:clrScheme name="Vapor Trail">
      <a:dk1>
        <a:sysClr val="windowText" lastClr="000000"/>
      </a:dk1>
      <a:lt1>
        <a:sysClr val="window" lastClr="FFFFFF"/>
      </a:lt1>
      <a:dk2>
        <a:srgbClr val="454545"/>
      </a:dk2>
      <a:lt2>
        <a:srgbClr val="DADADA"/>
      </a:lt2>
      <a:accent1>
        <a:srgbClr val="DF2E28"/>
      </a:accent1>
      <a:accent2>
        <a:srgbClr val="FE801A"/>
      </a:accent2>
      <a:accent3>
        <a:srgbClr val="E9BF35"/>
      </a:accent3>
      <a:accent4>
        <a:srgbClr val="81BB42"/>
      </a:accent4>
      <a:accent5>
        <a:srgbClr val="32C7A9"/>
      </a:accent5>
      <a:accent6>
        <a:srgbClr val="4A9BDC"/>
      </a:accent6>
      <a:hlink>
        <a:srgbClr val="F0532B"/>
      </a:hlink>
      <a:folHlink>
        <a:srgbClr val="F38B53"/>
      </a:folHlink>
    </a:clrScheme>
    <a:fontScheme name="Vapor Trail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Vapor Trail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54FDDB-98FD-4011-88E7-80BB6B716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wers, Blaine</dc:creator>
  <cp:keywords/>
  <cp:lastModifiedBy>Powers, Blaine</cp:lastModifiedBy>
  <cp:revision>2</cp:revision>
  <dcterms:created xsi:type="dcterms:W3CDTF">2026-02-09T17:58:00Z</dcterms:created>
  <dcterms:modified xsi:type="dcterms:W3CDTF">2026-02-09T17:58:00Z</dcterms:modified>
</cp:coreProperties>
</file>